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E24F7" w14:textId="7E8A8A37" w:rsidR="00BE6993" w:rsidRDefault="00BE6993">
      <w:r>
        <w:t>Student Name</w:t>
      </w:r>
      <w:r>
        <w:tab/>
      </w:r>
      <w:r>
        <w:tab/>
        <w:t xml:space="preserve">: </w:t>
      </w:r>
      <w:r w:rsidR="00CD4989">
        <w:tab/>
        <w:t>James Duggan</w:t>
      </w:r>
    </w:p>
    <w:p w14:paraId="4905810F" w14:textId="23E56189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>
        <w:tab/>
      </w:r>
      <w:r w:rsidR="00CD4989">
        <w:tab/>
      </w:r>
      <w:hyperlink r:id="rId10" w:history="1">
        <w:r w:rsidR="00CD4989">
          <w:rPr>
            <w:rStyle w:val="Hyperlink"/>
          </w:rPr>
          <w:t>dugganj780/csnetworks-assessment2 (github.com)</w:t>
        </w:r>
      </w:hyperlink>
      <w:r w:rsidR="00CD4989">
        <w:t xml:space="preserve"> 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85297A3" w:rsidR="00494B44" w:rsidRDefault="004A64A8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nseHat utilised for display and input.</w:t>
            </w: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0962A9F3" w14:textId="77777777" w:rsidR="00494B44" w:rsidRDefault="00CD4989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cepts Applied from 3 modules:</w:t>
            </w:r>
          </w:p>
          <w:p w14:paraId="39B34AC9" w14:textId="77777777" w:rsidR="00CD4989" w:rsidRDefault="00CD4989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uter Networks and Systems</w:t>
            </w:r>
          </w:p>
          <w:p w14:paraId="0AB1D39C" w14:textId="77777777" w:rsidR="00CD4989" w:rsidRDefault="00CD4989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ming Fundamentals</w:t>
            </w:r>
          </w:p>
          <w:p w14:paraId="2983FAFF" w14:textId="0BA26C7A" w:rsidR="00CD4989" w:rsidRDefault="00CD4989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CT Skills/Web Development (JSON file use)</w:t>
            </w:r>
          </w:p>
        </w:tc>
        <w:tc>
          <w:tcPr>
            <w:tcW w:w="3677" w:type="dxa"/>
            <w:vAlign w:val="center"/>
          </w:tcPr>
          <w:p w14:paraId="4740C853" w14:textId="4120A80A" w:rsidR="00494B44" w:rsidRDefault="00CD4989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reless protocols used: Wifi and Bluetooth in particular (technically 3G/4G through users smartphones)</w:t>
            </w:r>
          </w:p>
        </w:tc>
        <w:tc>
          <w:tcPr>
            <w:tcW w:w="2987" w:type="dxa"/>
            <w:vAlign w:val="center"/>
          </w:tcPr>
          <w:p w14:paraId="1B520121" w14:textId="34238201" w:rsidR="00494B44" w:rsidRDefault="004A64A8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 starts on boot so RPi can be used as standalone without user needing to ssh in, using Wifi and Bluetooth to receive/send info.</w:t>
            </w:r>
          </w:p>
        </w:tc>
        <w:tc>
          <w:tcPr>
            <w:tcW w:w="2643" w:type="dxa"/>
          </w:tcPr>
          <w:p w14:paraId="1BBD1FBD" w14:textId="23567E64" w:rsidR="00494B44" w:rsidRDefault="004A64A8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hub repo, video, visual representation, proposal, and Readme provided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2D853392" w:rsidR="00494B44" w:rsidRDefault="004A64A8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QTT not in use. BLE used to transmit URL to user.</w:t>
            </w:r>
          </w:p>
        </w:tc>
        <w:tc>
          <w:tcPr>
            <w:tcW w:w="2987" w:type="dxa"/>
            <w:vAlign w:val="center"/>
          </w:tcPr>
          <w:p w14:paraId="2AC7A941" w14:textId="02488BB0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A5036A" w14:textId="77777777" w:rsidR="00590FE4" w:rsidRDefault="00590FE4" w:rsidP="007336B7">
      <w:r>
        <w:separator/>
      </w:r>
    </w:p>
  </w:endnote>
  <w:endnote w:type="continuationSeparator" w:id="0">
    <w:p w14:paraId="3EB36462" w14:textId="77777777" w:rsidR="00590FE4" w:rsidRDefault="00590FE4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76DDC" w14:textId="77777777" w:rsidR="00590FE4" w:rsidRDefault="00590FE4" w:rsidP="007336B7">
      <w:r>
        <w:separator/>
      </w:r>
    </w:p>
  </w:footnote>
  <w:footnote w:type="continuationSeparator" w:id="0">
    <w:p w14:paraId="047BBD50" w14:textId="77777777" w:rsidR="00590FE4" w:rsidRDefault="00590FE4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B0C48"/>
    <w:rsid w:val="0031587C"/>
    <w:rsid w:val="0039772B"/>
    <w:rsid w:val="003A19DB"/>
    <w:rsid w:val="003B5DCB"/>
    <w:rsid w:val="00494B44"/>
    <w:rsid w:val="004A64A8"/>
    <w:rsid w:val="00590FE4"/>
    <w:rsid w:val="00695A59"/>
    <w:rsid w:val="006C1458"/>
    <w:rsid w:val="007336B7"/>
    <w:rsid w:val="009256FA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CD4989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semiHidden/>
    <w:unhideWhenUsed/>
    <w:rsid w:val="00CD498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github.com/dugganj780/csnetworks-assessment2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James Duggan</cp:lastModifiedBy>
  <cp:revision>3</cp:revision>
  <dcterms:created xsi:type="dcterms:W3CDTF">2019-12-04T13:52:00Z</dcterms:created>
  <dcterms:modified xsi:type="dcterms:W3CDTF">2021-01-02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